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16.png" ContentType="image/png"/>
  <Override PartName="/word/media/rId117.png" ContentType="image/png"/>
  <Override PartName="/word/media/rId114.png" ContentType="image/png"/>
  <Override PartName="/word/media/rId115.png" ContentType="image/png"/>
  <Override PartName="/word/media/rId66.png" ContentType="image/png"/>
  <Override PartName="/word/media/rId61.png" ContentType="image/png"/>
  <Override PartName="/word/media/rId62.png" ContentType="image/png"/>
  <Override PartName="/word/media/rId107.png" ContentType="image/png"/>
  <Override PartName="/word/media/rId108.png" ContentType="image/png"/>
  <Override PartName="/word/media/rId80.png" ContentType="image/png"/>
  <Override PartName="/word/media/rId77.png" ContentType="image/png"/>
  <Override PartName="/word/media/rId78.png" ContentType="image/png"/>
  <Override PartName="/word/media/rId76.png" ContentType="image/png"/>
  <Override PartName="/word/media/rId110.png" ContentType="image/png"/>
  <Override PartName="/word/media/rId111.png" ContentType="image/png"/>
  <Override PartName="/word/media/rId83.png" ContentType="image/png"/>
  <Override PartName="/word/media/rId86.png" ContentType="image/png"/>
  <Override PartName="/word/media/rId85.png" ContentType="image/png"/>
  <Override PartName="/word/media/rId122.png" ContentType="image/png"/>
  <Override PartName="/word/media/rId98.png" ContentType="image/png"/>
  <Override PartName="/word/media/rId97.png" ContentType="image/png"/>
  <Override PartName="/word/media/rId94.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b/>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2" w:name="trend-analysis"/>
      <w:r>
        <w:t xml:space="preserve">2.6 Trend Analysis</w:t>
      </w:r>
      <w:bookmarkEnd w:id="92"/>
    </w:p>
    <w:p>
      <w:pPr>
        <w:pStyle w:val="FirstParagraph"/>
      </w:pPr>
      <w:r>
        <w:t xml:space="preserve">The following performs the trend analysis against protein expressions. More information can be found from</w:t>
      </w:r>
      <w:r>
        <w:t xml:space="preserve"> </w:t>
      </w:r>
      <w:hyperlink r:id="rId93">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5" w:name="nmf-analysis"/>
      <w:r>
        <w:t xml:space="preserve">2.7 NMF Analysis</w:t>
      </w:r>
      <w:bookmarkEnd w:id="95"/>
    </w:p>
    <w:p>
      <w:pPr>
        <w:pStyle w:val="FirstParagraph"/>
      </w:pPr>
      <w:r>
        <w:t xml:space="preserve">The following performs the NMF analysis against protein data. More details can be found from</w:t>
      </w:r>
      <w:r>
        <w:t xml:space="preserve"> </w:t>
      </w:r>
      <w:hyperlink r:id="rId96">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9" w:name="string-analysis"/>
      <w:r>
        <w:t xml:space="preserve">2.8 STRING Analysis</w:t>
      </w:r>
      <w:bookmarkEnd w:id="99"/>
    </w:p>
    <w:p>
      <w:pPr>
        <w:pStyle w:val="FirstParagraph"/>
      </w:pPr>
      <w:r>
        <w:t xml:space="preserve">The following performs the</w:t>
      </w:r>
      <w:r>
        <w:t xml:space="preserve"> </w:t>
      </w:r>
      <w:hyperlink r:id="rId100">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1">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2" w:name="missing-value-imputation"/>
      <w:r>
        <w:t xml:space="preserve">2.9 Missing value imputation</w:t>
      </w:r>
      <w:bookmarkEnd w:id="102"/>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3">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4" w:name="labs"/>
      <w:r>
        <w:t xml:space="preserve">3 Labs</w:t>
      </w:r>
      <w:bookmarkEnd w:id="104"/>
    </w:p>
    <w:p>
      <w:pPr>
        <w:pStyle w:val="Heading3"/>
      </w:pPr>
      <w:bookmarkStart w:id="105" w:name="reference-choices"/>
      <w:r>
        <w:t xml:space="preserve">3.1 Reference choices</w:t>
      </w:r>
      <w:bookmarkEnd w:id="105"/>
    </w:p>
    <w:p>
      <w:pPr>
        <w:pStyle w:val="FirstParagraph"/>
      </w:pPr>
      <w:r>
        <w:t xml:space="preserve">In this lab, we explore the effects of reference choices on data normalization and cleanup.</w:t>
      </w:r>
    </w:p>
    <w:p>
      <w:pPr>
        <w:pStyle w:val="Heading4"/>
      </w:pPr>
      <w:bookmarkStart w:id="106" w:name="references-on-data-scaling"/>
      <w:r>
        <w:t xml:space="preserve">3.1.1 References on data scaling</w:t>
      </w:r>
      <w:bookmarkEnd w:id="106"/>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8"/>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09" w:name="references-on-data-cv"/>
      <w:r>
        <w:t xml:space="preserve">3.1.2 References on data CV</w:t>
      </w:r>
      <w:bookmarkEnd w:id="109"/>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2" w:name="data-subsets"/>
      <w:r>
        <w:t xml:space="preserve">3.2 Data subsets</w:t>
      </w:r>
      <w:bookmarkEnd w:id="112"/>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13"/>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1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1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1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18" w:name="random-effects"/>
      <w:r>
        <w:t xml:space="preserve">3.3 Random effects</w:t>
      </w:r>
      <w:bookmarkEnd w:id="118"/>
    </w:p>
    <w:p>
      <w:pPr>
        <w:pStyle w:val="FirstParagraph"/>
      </w:pPr>
      <w:r>
        <w:t xml:space="preserve">Models that incorporate both fixed- and random-effects terms in a linear predictor expression are often termed mixed effects models.</w:t>
      </w:r>
    </w:p>
    <w:p>
      <w:pPr>
        <w:pStyle w:val="Heading4"/>
      </w:pPr>
      <w:bookmarkStart w:id="119" w:name="single-random-effect"/>
      <w:r>
        <w:t xml:space="preserve">3.3.1 Single random effect</w:t>
      </w:r>
      <w:bookmarkEnd w:id="119"/>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0">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1" w:name="multiple-random-effects"/>
      <w:r>
        <w:t xml:space="preserve">3.3.2 Multiple random effects</w:t>
      </w:r>
      <w:bookmarkEnd w:id="121"/>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23" w:name="column-keys"/>
      <w:r>
        <w:t xml:space="preserve">4 Column keys</w:t>
      </w:r>
      <w:bookmarkEnd w:id="123"/>
    </w:p>
    <w:p>
      <w:pPr>
        <w:pStyle w:val="Heading3"/>
      </w:pPr>
      <w:bookmarkStart w:id="124" w:name="mascot"/>
      <w:r>
        <w:t xml:space="preserve">4.1 Mascot</w:t>
      </w:r>
      <w:bookmarkEnd w:id="124"/>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5" w:name="psms"/>
      <w:r>
        <w:t xml:space="preserve">4.1.1 PSMs</w:t>
      </w:r>
      <w:bookmarkEnd w:id="125"/>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26">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7" w:name="peptides"/>
      <w:r>
        <w:t xml:space="preserve">4.1.2 Peptides</w:t>
      </w:r>
      <w:bookmarkEnd w:id="127"/>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8" w:name="proteins"/>
      <w:r>
        <w:t xml:space="preserve">4.1.3 Proteins</w:t>
      </w:r>
      <w:bookmarkEnd w:id="128"/>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9" w:name="maxquant"/>
      <w:r>
        <w:t xml:space="preserve">4.2 MaxQuant</w:t>
      </w:r>
      <w:bookmarkEnd w:id="129"/>
    </w:p>
    <w:p>
      <w:pPr>
        <w:pStyle w:val="FirstParagraph"/>
      </w:pPr>
      <w:r>
        <w:t xml:space="preserve">MaxQuant files shares the same folder structure as those of Mascot.</w:t>
      </w:r>
    </w:p>
    <w:p>
      <w:pPr>
        <w:pStyle w:val="Heading4"/>
      </w:pPr>
      <w:bookmarkStart w:id="130" w:name="psms-1"/>
      <w:r>
        <w:t xml:space="preserve">4.2.1 PSMs</w:t>
      </w:r>
      <w:bookmarkEnd w:id="130"/>
    </w:p>
    <w:p>
      <w:pPr>
        <w:pStyle w:val="FirstParagraph"/>
      </w:pPr>
      <w:r>
        <w:t xml:space="preserve">The column keys are defined in</w:t>
      </w:r>
      <w:r>
        <w:t xml:space="preserve"> </w:t>
      </w:r>
      <w:hyperlink r:id="rId131">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1">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2" w:name="peptides-1"/>
      <w:r>
        <w:t xml:space="preserve">4.2.2 Peptides</w:t>
      </w:r>
      <w:bookmarkEnd w:id="132"/>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3" w:name="proteins-1"/>
      <w:r>
        <w:t xml:space="preserve">4.2.3 Proteins</w:t>
      </w:r>
      <w:bookmarkEnd w:id="133"/>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34" w:name="references"/>
      <w:r>
        <w:t xml:space="preserve">References</w:t>
      </w:r>
      <w:bookmarkEnd w:id="134"/>
    </w:p>
    <w:bookmarkStart w:id="139" w:name="refs"/>
    <w:bookmarkStart w:id="136"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5">
        <w:r>
          <w:rPr>
            <w:rStyle w:val="Hyperlink"/>
          </w:rPr>
          <w:t xml:space="preserve">https://doi.org/10.1038/s41596-018-0006-9</w:t>
        </w:r>
      </w:hyperlink>
      <w:r>
        <w:t xml:space="preserve">.</w:t>
      </w:r>
    </w:p>
    <w:bookmarkEnd w:id="136"/>
    <w:bookmarkStart w:id="138"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37">
        <w:r>
          <w:rPr>
            <w:rStyle w:val="Hyperlink"/>
          </w:rPr>
          <w:t xml:space="preserve">https://adv-r.hadley.nz/</w:t>
        </w:r>
      </w:hyperlink>
      <w:r>
        <w:t xml:space="preserve">.</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113">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22" Target="media/rId122.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120" Target="http://www.bodowinter.com/tutorial/bw_LME_tutorial2.pdf" TargetMode="External" /><Relationship Type="http://schemas.openxmlformats.org/officeDocument/2006/relationships/hyperlink" Id="rId13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6"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7"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20" Target="http://www.bodowinter.com/tutorial/bw_LME_tutorial2.pdf" TargetMode="External" /><Relationship Type="http://schemas.openxmlformats.org/officeDocument/2006/relationships/hyperlink" Id="rId13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6"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7"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24T14:06:56Z</dcterms:created>
  <dcterms:modified xsi:type="dcterms:W3CDTF">2019-10-24T14: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24</vt:lpwstr>
  </property>
  <property fmtid="{D5CDD505-2E9C-101B-9397-08002B2CF9AE}" pid="3" name="output">
    <vt:lpwstr/>
  </property>
  <property fmtid="{D5CDD505-2E9C-101B-9397-08002B2CF9AE}" pid="4" name="references">
    <vt:lpwstr/>
  </property>
</Properties>
</file>